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E351E" w14:textId="77777777" w:rsidR="007950E0" w:rsidRDefault="007950E0" w:rsidP="007950E0">
      <w:pPr>
        <w:spacing w:after="0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</w:pPr>
    </w:p>
    <w:p w14:paraId="1B7F6D15" w14:textId="17B3FE4D" w:rsidR="007950E0" w:rsidRPr="0007608F" w:rsidRDefault="007950E0" w:rsidP="007950E0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07608F">
        <w:rPr>
          <w:rFonts w:ascii="Times New Roman" w:hAnsi="Times New Roman"/>
          <w:b/>
          <w:bCs/>
          <w:sz w:val="24"/>
          <w:szCs w:val="24"/>
          <w:u w:val="single"/>
        </w:rPr>
        <w:t xml:space="preserve">Advt. </w:t>
      </w:r>
      <w:proofErr w:type="spellStart"/>
      <w:proofErr w:type="gramStart"/>
      <w:r w:rsidRPr="0007608F">
        <w:rPr>
          <w:rFonts w:ascii="Times New Roman" w:hAnsi="Times New Roman"/>
          <w:b/>
          <w:bCs/>
          <w:sz w:val="24"/>
          <w:szCs w:val="24"/>
          <w:u w:val="single"/>
        </w:rPr>
        <w:t>No.:APBD</w:t>
      </w:r>
      <w:proofErr w:type="spellEnd"/>
      <w:proofErr w:type="gramEnd"/>
      <w:r w:rsidRPr="0007608F">
        <w:rPr>
          <w:rFonts w:ascii="Times New Roman" w:hAnsi="Times New Roman"/>
          <w:b/>
          <w:bCs/>
          <w:sz w:val="24"/>
          <w:szCs w:val="24"/>
          <w:u w:val="single"/>
        </w:rPr>
        <w:t>/AG/HCP0024</w:t>
      </w:r>
      <w:r w:rsidR="00241519">
        <w:rPr>
          <w:rFonts w:ascii="Times New Roman" w:hAnsi="Times New Roman"/>
          <w:b/>
          <w:bCs/>
          <w:sz w:val="24"/>
          <w:szCs w:val="24"/>
          <w:u w:val="single"/>
        </w:rPr>
        <w:t>/</w:t>
      </w:r>
      <w:r w:rsidRPr="0007608F">
        <w:rPr>
          <w:rFonts w:ascii="Times New Roman" w:hAnsi="Times New Roman"/>
          <w:b/>
          <w:bCs/>
          <w:sz w:val="24"/>
          <w:szCs w:val="24"/>
          <w:u w:val="single"/>
        </w:rPr>
        <w:t>2025/0</w:t>
      </w:r>
      <w:r w:rsidR="00241519">
        <w:rPr>
          <w:rFonts w:ascii="Times New Roman" w:hAnsi="Times New Roman"/>
          <w:b/>
          <w:bCs/>
          <w:sz w:val="24"/>
          <w:szCs w:val="24"/>
          <w:u w:val="single"/>
        </w:rPr>
        <w:t>3</w:t>
      </w:r>
    </w:p>
    <w:p w14:paraId="028888AA" w14:textId="1CD5B43A" w:rsidR="007950E0" w:rsidRPr="0007608F" w:rsidRDefault="007950E0" w:rsidP="007950E0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1A0D6B">
        <w:rPr>
          <w:rFonts w:ascii="Times New Roman" w:hAnsi="Times New Roman"/>
          <w:b/>
          <w:bCs/>
          <w:sz w:val="24"/>
          <w:szCs w:val="24"/>
          <w:u w:val="single"/>
        </w:rPr>
        <w:t>Senior Project Associate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(</w:t>
      </w:r>
      <w:proofErr w:type="spellStart"/>
      <w:r>
        <w:rPr>
          <w:rFonts w:ascii="Times New Roman" w:hAnsi="Times New Roman"/>
          <w:b/>
          <w:bCs/>
          <w:sz w:val="24"/>
          <w:szCs w:val="24"/>
          <w:u w:val="single"/>
        </w:rPr>
        <w:t>Sr.PAT</w:t>
      </w:r>
      <w:proofErr w:type="spellEnd"/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)  </w:t>
      </w:r>
    </w:p>
    <w:p w14:paraId="4AEF808E" w14:textId="77777777" w:rsidR="007950E0" w:rsidRPr="0007608F" w:rsidRDefault="007950E0" w:rsidP="007950E0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7950E0" w:rsidRPr="0007608F" w14:paraId="0E60BCD5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790CC" w14:textId="3F5B8BA8" w:rsidR="00241519" w:rsidRPr="00241519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</w:t>
            </w:r>
            <w:r w:rsidR="00241519">
              <w:rPr>
                <w:rFonts w:ascii="Times New Roman" w:hAnsi="Times New Roman"/>
              </w:rPr>
              <w:t xml:space="preserve"> Dr.</w:t>
            </w:r>
            <w:r w:rsidRPr="0007608F">
              <w:rPr>
                <w:rFonts w:ascii="Times New Roman" w:hAnsi="Times New Roman"/>
              </w:rPr>
              <w:t>)</w:t>
            </w:r>
          </w:p>
          <w:p w14:paraId="6123942A" w14:textId="6F2F8ED6" w:rsidR="007950E0" w:rsidRPr="00B043E6" w:rsidRDefault="007950E0" w:rsidP="00241519">
            <w:pPr>
              <w:spacing w:after="0" w:line="240" w:lineRule="auto"/>
              <w:ind w:left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043E6">
              <w:rPr>
                <w:rFonts w:ascii="Times New Roman" w:hAnsi="Times New Roman"/>
                <w:b/>
                <w:bCs/>
              </w:rPr>
              <w:t>CAPITAL LATER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7F22A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061B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31811346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3FCD39A0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3F2876C2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7950E0" w:rsidRPr="0007608F" w14:paraId="3048A369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8EE61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BF28" w14:textId="77777777" w:rsidR="007950E0" w:rsidRPr="00446384" w:rsidRDefault="007950E0" w:rsidP="00241519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B12AE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7950E0" w:rsidRPr="0007608F" w14:paraId="2AC7D5B4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1B2E8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5E39" w14:textId="77777777" w:rsidR="007950E0" w:rsidRPr="00446384" w:rsidRDefault="007950E0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098EF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7950E0" w:rsidRPr="0007608F" w14:paraId="194536A7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E1BCD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D7743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545D7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7950E0" w:rsidRPr="0007608F" w14:paraId="1B91C371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E6D94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7020" w14:textId="77777777" w:rsidR="007950E0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60B05FA7" w14:textId="36098CFD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27650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7950E0" w:rsidRPr="0007608F" w14:paraId="005525E1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37A80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F6009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0373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7950E0" w:rsidRPr="0007608F" w14:paraId="681866D2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C6B5" w14:textId="77777777" w:rsidR="007950E0" w:rsidRPr="0007608F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00C6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7950E0" w:rsidRPr="0007608F" w14:paraId="326B5CB5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D7DA7" w14:textId="77777777" w:rsidR="007950E0" w:rsidRPr="00241519" w:rsidRDefault="007950E0" w:rsidP="007950E0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241519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A30B4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5BD05435" w14:textId="77777777" w:rsidR="007950E0" w:rsidRDefault="007950E0" w:rsidP="007950E0">
      <w:pPr>
        <w:numPr>
          <w:ilvl w:val="0"/>
          <w:numId w:val="8"/>
        </w:numPr>
        <w:spacing w:after="0" w:line="240" w:lineRule="auto"/>
        <w:ind w:left="-567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1618"/>
        <w:gridCol w:w="846"/>
        <w:gridCol w:w="783"/>
        <w:gridCol w:w="2742"/>
        <w:gridCol w:w="1875"/>
      </w:tblGrid>
      <w:tr w:rsidR="007950E0" w:rsidRPr="0007608F" w14:paraId="4F2DB4CA" w14:textId="77777777" w:rsidTr="00AF7D55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B67E4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D9296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D4887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43A30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9006D" w14:textId="6418E11F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erc</w:t>
            </w:r>
            <w:r w:rsidR="0040733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 xml:space="preserve">ntage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52E25041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7950E0" w:rsidRPr="0007608F" w14:paraId="03083E12" w14:textId="77777777" w:rsidTr="00AF7D55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7CB" w14:textId="474BE512" w:rsidR="007950E0" w:rsidRPr="00AF7D55" w:rsidRDefault="007950E0" w:rsidP="007950E0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proofErr w:type="spellStart"/>
            <w:proofErr w:type="gramStart"/>
            <w:r w:rsidRPr="00AF7D55">
              <w:rPr>
                <w:rFonts w:ascii="Times New Roman" w:hAnsi="Times New Roman"/>
              </w:rPr>
              <w:t>Ph.D</w:t>
            </w:r>
            <w:proofErr w:type="spellEnd"/>
            <w:proofErr w:type="gramEnd"/>
            <w:r w:rsidRPr="00AF7D55">
              <w:rPr>
                <w:rFonts w:ascii="Times New Roman" w:hAnsi="Times New Roman"/>
              </w:rPr>
              <w:t xml:space="preserve"> </w:t>
            </w:r>
            <w:r w:rsidR="00AF7D55" w:rsidRPr="00AF7D55">
              <w:rPr>
                <w:rFonts w:ascii="Times New Roman" w:hAnsi="Times New Roman"/>
              </w:rPr>
              <w:t>in any branch of Biological Science with specialization in Plant Molecular Biology / Plant Biotechnology.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4B7E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E4F5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7015" w14:textId="77777777" w:rsidR="007950E0" w:rsidRPr="0007608F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BB0BE" w14:textId="77777777" w:rsidR="007950E0" w:rsidRDefault="007950E0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7950E0" w:rsidRPr="0007608F" w14:paraId="24638DF4" w14:textId="77777777" w:rsidTr="00407337">
        <w:trPr>
          <w:trHeight w:val="23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1F23B" w14:textId="77777777" w:rsidR="007950E0" w:rsidRPr="0007608F" w:rsidRDefault="007950E0" w:rsidP="007950E0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M.Sc./</w:t>
            </w:r>
            <w:proofErr w:type="spellStart"/>
            <w:r w:rsidRPr="00241519">
              <w:rPr>
                <w:rFonts w:ascii="Times New Roman" w:hAnsi="Times New Roman"/>
                <w:strike/>
              </w:rPr>
              <w:t>M.Tech</w:t>
            </w:r>
            <w:proofErr w:type="spellEnd"/>
            <w:r w:rsidRPr="00241519">
              <w:rPr>
                <w:rFonts w:ascii="Times New Roman" w:hAnsi="Times New Roman"/>
                <w:strike/>
              </w:rPr>
              <w:t>/</w:t>
            </w:r>
            <w:proofErr w:type="gramStart"/>
            <w:r w:rsidRPr="00241519">
              <w:rPr>
                <w:rFonts w:ascii="Times New Roman" w:hAnsi="Times New Roman"/>
                <w:strike/>
              </w:rPr>
              <w:t>M.E</w:t>
            </w:r>
            <w:proofErr w:type="gramEnd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6BC64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3BF0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670E1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549F7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7950E0" w:rsidRPr="0007608F" w14:paraId="783367BE" w14:textId="77777777" w:rsidTr="00407337">
        <w:trPr>
          <w:trHeight w:val="357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A1FC" w14:textId="77777777" w:rsidR="007950E0" w:rsidRPr="0007608F" w:rsidRDefault="007950E0" w:rsidP="007950E0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B.Sc.</w:t>
            </w:r>
            <w:r w:rsidRPr="00241519">
              <w:rPr>
                <w:rFonts w:ascii="Times New Roman" w:hAnsi="Times New Roman"/>
                <w:strike/>
              </w:rPr>
              <w:t>/B.E./</w:t>
            </w:r>
            <w:proofErr w:type="spellStart"/>
            <w:r w:rsidRPr="00241519">
              <w:rPr>
                <w:rFonts w:ascii="Times New Roman" w:hAnsi="Times New Roman"/>
                <w:strike/>
              </w:rPr>
              <w:t>B.Tech</w:t>
            </w:r>
            <w:proofErr w:type="spellEnd"/>
            <w:r w:rsidRPr="00241519">
              <w:rPr>
                <w:rFonts w:ascii="Times New Roman" w:hAnsi="Times New Roman"/>
                <w:strike/>
              </w:rPr>
              <w:t>/</w:t>
            </w:r>
            <w:proofErr w:type="spellStart"/>
            <w:r w:rsidRPr="00241519">
              <w:rPr>
                <w:rFonts w:ascii="Times New Roman" w:hAnsi="Times New Roman"/>
                <w:strike/>
              </w:rPr>
              <w:t>B.Pharm</w:t>
            </w:r>
            <w:proofErr w:type="spellEnd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7F9F2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C71A3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40F3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86FBC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7950E0" w:rsidRPr="0007608F" w14:paraId="1BE44206" w14:textId="77777777" w:rsidTr="00407337">
        <w:trPr>
          <w:trHeight w:val="69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FEC2B" w14:textId="77777777" w:rsidR="007950E0" w:rsidRPr="0007608F" w:rsidRDefault="007950E0" w:rsidP="007950E0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091C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48B1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A01D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7570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7950E0" w:rsidRPr="0007608F" w14:paraId="09E5351C" w14:textId="77777777" w:rsidTr="00407337">
        <w:trPr>
          <w:trHeight w:val="207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5AF3B" w14:textId="77777777" w:rsidR="007950E0" w:rsidRPr="0007608F" w:rsidRDefault="007950E0" w:rsidP="007950E0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0361D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BB8B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FA880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00AA5" w14:textId="77777777" w:rsidR="007950E0" w:rsidRPr="0007608F" w:rsidRDefault="007950E0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632F13" w:rsidRPr="0007608F" w14:paraId="0E711CBD" w14:textId="77777777" w:rsidTr="00926806">
        <w:trPr>
          <w:trHeight w:val="411"/>
          <w:jc w:val="center"/>
        </w:trPr>
        <w:tc>
          <w:tcPr>
            <w:tcW w:w="55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2C7E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4B6AF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632F13" w:rsidRPr="0007608F" w14:paraId="22771A65" w14:textId="77777777" w:rsidTr="00026E9C">
        <w:trPr>
          <w:trHeight w:val="417"/>
          <w:jc w:val="center"/>
        </w:trPr>
        <w:tc>
          <w:tcPr>
            <w:tcW w:w="55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24E0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1. </w:t>
            </w:r>
            <w:r w:rsidRPr="0007608F">
              <w:rPr>
                <w:rFonts w:ascii="Times New Roman" w:hAnsi="Times New Roman"/>
              </w:rPr>
              <w:t>GATE/GPAT (year; registration no.; valid score; rank):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4584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31158AB5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632F13" w:rsidRPr="0007608F" w14:paraId="10CFF239" w14:textId="77777777" w:rsidTr="00CD224A">
        <w:trPr>
          <w:trHeight w:val="690"/>
          <w:jc w:val="center"/>
        </w:trPr>
        <w:tc>
          <w:tcPr>
            <w:tcW w:w="55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C69F6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7EB9D0F7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A6D3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06C5643D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449E87E3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632F13" w:rsidRPr="0007608F" w14:paraId="51DB833E" w14:textId="77777777" w:rsidTr="00C47C84">
        <w:trPr>
          <w:trHeight w:val="690"/>
          <w:jc w:val="center"/>
        </w:trPr>
        <w:tc>
          <w:tcPr>
            <w:tcW w:w="55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379F" w14:textId="77777777" w:rsidR="00632F13" w:rsidRPr="00631D8D" w:rsidRDefault="00632F13" w:rsidP="007950E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3. </w:t>
            </w:r>
            <w:r w:rsidRPr="0007608F">
              <w:rPr>
                <w:rFonts w:ascii="Times New Roman" w:hAnsi="Times New Roman"/>
              </w:rPr>
              <w:t>Research/</w:t>
            </w:r>
            <w:proofErr w:type="gramStart"/>
            <w:r w:rsidRPr="0007608F">
              <w:rPr>
                <w:rFonts w:ascii="Times New Roman" w:hAnsi="Times New Roman"/>
              </w:rPr>
              <w:t xml:space="preserve">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</w:t>
            </w:r>
            <w:proofErr w:type="gramEnd"/>
            <w:r>
              <w:rPr>
                <w:rFonts w:ascii="Times New Roman" w:hAnsi="Times New Roman"/>
                <w:b/>
                <w:bCs/>
              </w:rPr>
              <w:t xml:space="preserve">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  <w:p w14:paraId="623E8A1A" w14:textId="77777777" w:rsidR="00632F13" w:rsidRDefault="00632F13" w:rsidP="007950E0">
            <w:pPr>
              <w:spacing w:after="0" w:line="240" w:lineRule="auto"/>
              <w:ind w:left="306"/>
              <w:rPr>
                <w:rFonts w:ascii="Times New Roman" w:hAnsi="Times New Roman"/>
                <w:b/>
                <w:bCs/>
                <w:color w:val="000000"/>
                <w:sz w:val="20"/>
              </w:rPr>
            </w:pPr>
          </w:p>
          <w:p w14:paraId="14450241" w14:textId="77777777" w:rsidR="00632F13" w:rsidRDefault="00632F13" w:rsidP="007950E0">
            <w:pPr>
              <w:spacing w:after="0"/>
              <w:ind w:left="361"/>
              <w:rPr>
                <w:rFonts w:ascii="Times New Roman" w:hAnsi="Times New Roman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38413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194842B6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5C422FC8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25B95415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632F13" w:rsidRPr="0007608F" w14:paraId="310AD629" w14:textId="77777777" w:rsidTr="00044885">
        <w:trPr>
          <w:trHeight w:val="690"/>
          <w:jc w:val="center"/>
        </w:trPr>
        <w:tc>
          <w:tcPr>
            <w:tcW w:w="55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6C4A7" w14:textId="77777777" w:rsidR="00632F13" w:rsidRPr="0007608F" w:rsidRDefault="00632F13" w:rsidP="007950E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4. </w:t>
            </w:r>
            <w:r w:rsidRPr="0007608F">
              <w:rPr>
                <w:rFonts w:ascii="Times New Roman" w:hAnsi="Times New Roman"/>
              </w:rPr>
              <w:t>List of publications in SCI journals, if any:</w:t>
            </w:r>
          </w:p>
          <w:p w14:paraId="4EF3206C" w14:textId="77777777" w:rsidR="00632F13" w:rsidRDefault="00632F13" w:rsidP="007950E0">
            <w:pPr>
              <w:spacing w:after="0"/>
              <w:ind w:left="361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(attach photocopy of first page)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4900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464151EB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71265844" w14:textId="77777777" w:rsidR="00632F13" w:rsidRDefault="00632F13" w:rsidP="007950E0">
            <w:pPr>
              <w:spacing w:after="0"/>
              <w:rPr>
                <w:rFonts w:ascii="Times New Roman" w:hAnsi="Times New Roman"/>
              </w:rPr>
            </w:pPr>
          </w:p>
          <w:p w14:paraId="1D93254E" w14:textId="77777777" w:rsidR="00632F13" w:rsidRPr="0007608F" w:rsidRDefault="00632F13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7950E0" w:rsidRPr="0007608F" w14:paraId="45422DA0" w14:textId="77777777" w:rsidTr="00AF7D55">
        <w:trPr>
          <w:trHeight w:val="473"/>
          <w:jc w:val="center"/>
        </w:trPr>
        <w:tc>
          <w:tcPr>
            <w:tcW w:w="109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78B5" w14:textId="77777777" w:rsidR="00407337" w:rsidRDefault="00407337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7A7E7A1" w14:textId="77777777" w:rsidR="00407337" w:rsidRDefault="00407337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5292305" w14:textId="77777777" w:rsidR="00407337" w:rsidRDefault="00407337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781086D4" w14:textId="77777777" w:rsidR="00407337" w:rsidRDefault="00407337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7F1AE14C" w14:textId="16313024" w:rsidR="007950E0" w:rsidRPr="0007608F" w:rsidRDefault="007950E0" w:rsidP="007950E0">
            <w:pPr>
              <w:spacing w:after="0"/>
              <w:jc w:val="right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Signature of candidate:</w:t>
            </w:r>
          </w:p>
        </w:tc>
      </w:tr>
    </w:tbl>
    <w:p w14:paraId="3417C38E" w14:textId="66D4CA26" w:rsidR="007950E0" w:rsidRPr="00F323C2" w:rsidRDefault="007950E0" w:rsidP="00AF7D5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950E0" w:rsidRPr="00F323C2" w:rsidSect="00AF7D55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B3660" w14:textId="77777777" w:rsidR="00CD63AA" w:rsidRDefault="00CD63AA" w:rsidP="00E135C1">
      <w:pPr>
        <w:spacing w:after="0" w:line="240" w:lineRule="auto"/>
      </w:pPr>
      <w:r>
        <w:separator/>
      </w:r>
    </w:p>
  </w:endnote>
  <w:endnote w:type="continuationSeparator" w:id="0">
    <w:p w14:paraId="06B5A91E" w14:textId="77777777" w:rsidR="00CD63AA" w:rsidRDefault="00CD63AA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307D8" w14:textId="77777777" w:rsidR="00CD63AA" w:rsidRDefault="00CD63AA" w:rsidP="00E135C1">
      <w:pPr>
        <w:spacing w:after="0" w:line="240" w:lineRule="auto"/>
      </w:pPr>
      <w:r>
        <w:separator/>
      </w:r>
    </w:p>
  </w:footnote>
  <w:footnote w:type="continuationSeparator" w:id="0">
    <w:p w14:paraId="2C911DF3" w14:textId="77777777" w:rsidR="00CD63AA" w:rsidRDefault="00CD63AA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39AA6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inline distT="0" distB="0" distL="0" distR="0" wp14:anchorId="769B5E3E" wp14:editId="417B68C9">
          <wp:extent cx="6051664" cy="1114425"/>
          <wp:effectExtent l="0" t="0" r="6350" b="0"/>
          <wp:docPr id="1092938229" name="Picture 10929382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0623" cy="1116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vNaAAG/3JcsAAAA"/>
  </w:docVars>
  <w:rsids>
    <w:rsidRoot w:val="00060EBB"/>
    <w:rsid w:val="000113B7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835"/>
    <w:rsid w:val="000F4DD0"/>
    <w:rsid w:val="00107F16"/>
    <w:rsid w:val="00125D21"/>
    <w:rsid w:val="00147977"/>
    <w:rsid w:val="0015032B"/>
    <w:rsid w:val="00157D85"/>
    <w:rsid w:val="00177BEE"/>
    <w:rsid w:val="001936B3"/>
    <w:rsid w:val="001D6D06"/>
    <w:rsid w:val="001F02D1"/>
    <w:rsid w:val="001F3AD2"/>
    <w:rsid w:val="00212120"/>
    <w:rsid w:val="00215E15"/>
    <w:rsid w:val="00227535"/>
    <w:rsid w:val="00241519"/>
    <w:rsid w:val="00253074"/>
    <w:rsid w:val="00255EC5"/>
    <w:rsid w:val="002768B4"/>
    <w:rsid w:val="002770EA"/>
    <w:rsid w:val="002B367D"/>
    <w:rsid w:val="002D3441"/>
    <w:rsid w:val="0031390A"/>
    <w:rsid w:val="0032138F"/>
    <w:rsid w:val="00323193"/>
    <w:rsid w:val="00324F7E"/>
    <w:rsid w:val="0033449A"/>
    <w:rsid w:val="00361A47"/>
    <w:rsid w:val="00374488"/>
    <w:rsid w:val="003C5492"/>
    <w:rsid w:val="00407337"/>
    <w:rsid w:val="00411BF6"/>
    <w:rsid w:val="0041261E"/>
    <w:rsid w:val="004148D1"/>
    <w:rsid w:val="00437A34"/>
    <w:rsid w:val="004520EB"/>
    <w:rsid w:val="00453166"/>
    <w:rsid w:val="004774DD"/>
    <w:rsid w:val="0049065E"/>
    <w:rsid w:val="00492625"/>
    <w:rsid w:val="00494FA7"/>
    <w:rsid w:val="004A6502"/>
    <w:rsid w:val="004B1613"/>
    <w:rsid w:val="004C6DF5"/>
    <w:rsid w:val="005066EF"/>
    <w:rsid w:val="0053664E"/>
    <w:rsid w:val="00540084"/>
    <w:rsid w:val="00561A5B"/>
    <w:rsid w:val="005865C5"/>
    <w:rsid w:val="005A594D"/>
    <w:rsid w:val="005B4BD1"/>
    <w:rsid w:val="005B7F56"/>
    <w:rsid w:val="005C6308"/>
    <w:rsid w:val="005D1631"/>
    <w:rsid w:val="006034F5"/>
    <w:rsid w:val="00630E1C"/>
    <w:rsid w:val="00632F13"/>
    <w:rsid w:val="00634481"/>
    <w:rsid w:val="00642E4B"/>
    <w:rsid w:val="00652D20"/>
    <w:rsid w:val="00663465"/>
    <w:rsid w:val="00684482"/>
    <w:rsid w:val="00690017"/>
    <w:rsid w:val="006C35E6"/>
    <w:rsid w:val="006E545B"/>
    <w:rsid w:val="006F6D9A"/>
    <w:rsid w:val="00702732"/>
    <w:rsid w:val="0070307F"/>
    <w:rsid w:val="00711792"/>
    <w:rsid w:val="007200D4"/>
    <w:rsid w:val="00771C72"/>
    <w:rsid w:val="007950E0"/>
    <w:rsid w:val="007C24C6"/>
    <w:rsid w:val="007C2B00"/>
    <w:rsid w:val="007D45B5"/>
    <w:rsid w:val="007E16BA"/>
    <w:rsid w:val="00803FAF"/>
    <w:rsid w:val="0080687F"/>
    <w:rsid w:val="0082567B"/>
    <w:rsid w:val="0083132E"/>
    <w:rsid w:val="00832EB4"/>
    <w:rsid w:val="008444AC"/>
    <w:rsid w:val="00847E96"/>
    <w:rsid w:val="00872CDB"/>
    <w:rsid w:val="008818BF"/>
    <w:rsid w:val="0089562D"/>
    <w:rsid w:val="008A38D2"/>
    <w:rsid w:val="008B7EE4"/>
    <w:rsid w:val="008C200B"/>
    <w:rsid w:val="008C5292"/>
    <w:rsid w:val="008D4B13"/>
    <w:rsid w:val="008F264C"/>
    <w:rsid w:val="00910DFC"/>
    <w:rsid w:val="009828CA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31271"/>
    <w:rsid w:val="00A375DB"/>
    <w:rsid w:val="00A52261"/>
    <w:rsid w:val="00A71C19"/>
    <w:rsid w:val="00A7570E"/>
    <w:rsid w:val="00A82582"/>
    <w:rsid w:val="00A90D71"/>
    <w:rsid w:val="00A917E0"/>
    <w:rsid w:val="00AB3EFD"/>
    <w:rsid w:val="00AC475C"/>
    <w:rsid w:val="00AF1A85"/>
    <w:rsid w:val="00AF7D55"/>
    <w:rsid w:val="00B11E70"/>
    <w:rsid w:val="00B234F1"/>
    <w:rsid w:val="00B551B8"/>
    <w:rsid w:val="00B74788"/>
    <w:rsid w:val="00B84BBB"/>
    <w:rsid w:val="00B850A4"/>
    <w:rsid w:val="00B92CD2"/>
    <w:rsid w:val="00BC2CB9"/>
    <w:rsid w:val="00BC4A9B"/>
    <w:rsid w:val="00BC4EF2"/>
    <w:rsid w:val="00BC69EA"/>
    <w:rsid w:val="00BE3D0B"/>
    <w:rsid w:val="00BE4E29"/>
    <w:rsid w:val="00C0000E"/>
    <w:rsid w:val="00C11B45"/>
    <w:rsid w:val="00C16B02"/>
    <w:rsid w:val="00C36E29"/>
    <w:rsid w:val="00C63E3A"/>
    <w:rsid w:val="00C75B12"/>
    <w:rsid w:val="00CC4091"/>
    <w:rsid w:val="00CC59AE"/>
    <w:rsid w:val="00CC61F1"/>
    <w:rsid w:val="00CD63AA"/>
    <w:rsid w:val="00CE3F1D"/>
    <w:rsid w:val="00CF51E2"/>
    <w:rsid w:val="00D25998"/>
    <w:rsid w:val="00D2613A"/>
    <w:rsid w:val="00D27DC4"/>
    <w:rsid w:val="00D456A1"/>
    <w:rsid w:val="00D65559"/>
    <w:rsid w:val="00D6608C"/>
    <w:rsid w:val="00D74DC5"/>
    <w:rsid w:val="00D77978"/>
    <w:rsid w:val="00D84F66"/>
    <w:rsid w:val="00DA040D"/>
    <w:rsid w:val="00DA3574"/>
    <w:rsid w:val="00DB742F"/>
    <w:rsid w:val="00DD1916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F90989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968</Characters>
  <Application>Microsoft Office Word</Application>
  <DocSecurity>0</DocSecurity>
  <Lines>10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5-06-17T07:35:00Z</cp:lastPrinted>
  <dcterms:created xsi:type="dcterms:W3CDTF">2025-10-17T07:12:00Z</dcterms:created>
  <dcterms:modified xsi:type="dcterms:W3CDTF">2025-10-1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